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AF8921" w14:textId="70AC6FEA" w:rsidR="001B639B" w:rsidRPr="00AA4AE1" w:rsidRDefault="001B639B" w:rsidP="00035FCE">
      <w:pPr>
        <w:spacing w:after="0" w:line="240" w:lineRule="auto"/>
        <w:jc w:val="center"/>
        <w:rPr>
          <w:rFonts w:ascii="Times New Roman" w:eastAsia="Calibri" w:hAnsi="Times New Roman" w:cs="Times New Roman"/>
          <w:sz w:val="28"/>
          <w:szCs w:val="28"/>
          <w:u w:val="single"/>
        </w:rPr>
      </w:pPr>
      <w:r w:rsidRPr="00AA4AE1">
        <w:rPr>
          <w:rFonts w:ascii="Times New Roman" w:hAnsi="Times New Roman" w:cs="Times New Roman"/>
          <w:b/>
          <w:bCs/>
          <w:sz w:val="32"/>
          <w:szCs w:val="32"/>
          <w:u w:val="single"/>
        </w:rPr>
        <w:t>Appendix (</w:t>
      </w:r>
      <w:r w:rsidR="004C72D6">
        <w:rPr>
          <w:rFonts w:ascii="Times New Roman" w:hAnsi="Times New Roman" w:cs="Times New Roman"/>
          <w:b/>
          <w:bCs/>
          <w:sz w:val="32"/>
          <w:szCs w:val="32"/>
          <w:u w:val="single"/>
        </w:rPr>
        <w:t>A</w:t>
      </w:r>
      <w:r w:rsidRPr="00AA4AE1">
        <w:rPr>
          <w:rFonts w:ascii="Times New Roman" w:hAnsi="Times New Roman" w:cs="Times New Roman"/>
          <w:b/>
          <w:bCs/>
          <w:sz w:val="32"/>
          <w:szCs w:val="32"/>
          <w:u w:val="single"/>
        </w:rPr>
        <w:t>)</w:t>
      </w:r>
    </w:p>
    <w:p w14:paraId="3A2C5AE1" w14:textId="77777777" w:rsidR="001B639B" w:rsidRPr="00AA4AE1" w:rsidRDefault="001B639B" w:rsidP="00035FCE">
      <w:pPr>
        <w:spacing w:after="0" w:line="240" w:lineRule="auto"/>
        <w:jc w:val="center"/>
        <w:rPr>
          <w:rFonts w:ascii="Times New Roman" w:eastAsia="Calibri" w:hAnsi="Times New Roman" w:cs="Times New Roman"/>
          <w:sz w:val="28"/>
          <w:szCs w:val="28"/>
        </w:rPr>
      </w:pPr>
    </w:p>
    <w:p w14:paraId="52A743CD" w14:textId="77777777" w:rsidR="00035FCE" w:rsidRPr="00AA4AE1" w:rsidRDefault="001B639B" w:rsidP="00035FCE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:rtl/>
        </w:rPr>
      </w:pPr>
      <w:r w:rsidRPr="00AA4AE1">
        <w:rPr>
          <w:rFonts w:ascii="Times New Roman" w:hAnsi="Times New Roman" w:cs="Times New Roman"/>
          <w:b/>
          <w:bCs/>
          <w:sz w:val="32"/>
          <w:szCs w:val="32"/>
        </w:rPr>
        <w:t>Polycystic ovarian Syndrome Questionnaire (PCOSQ)</w:t>
      </w:r>
    </w:p>
    <w:p w14:paraId="75E0F60C" w14:textId="77777777" w:rsidR="001B639B" w:rsidRPr="00AA4AE1" w:rsidRDefault="00035FCE" w:rsidP="00035FCE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:rtl/>
        </w:rPr>
      </w:pPr>
      <w:r w:rsidRPr="00AA4AE1">
        <w:rPr>
          <w:rFonts w:ascii="Times New Roman" w:hAnsi="Times New Roman" w:cs="Times New Roman"/>
          <w:b/>
          <w:bCs/>
          <w:sz w:val="32"/>
          <w:szCs w:val="32"/>
        </w:rPr>
        <w:t xml:space="preserve">(Adapted from </w:t>
      </w:r>
      <w:r w:rsidR="001B639B" w:rsidRPr="00AA4AE1">
        <w:rPr>
          <w:rFonts w:ascii="Times New Roman" w:hAnsi="Times New Roman" w:cs="Times New Roman"/>
          <w:b/>
          <w:bCs/>
          <w:sz w:val="32"/>
          <w:szCs w:val="32"/>
          <w:cs/>
        </w:rPr>
        <w:t>‎</w:t>
      </w:r>
      <w:r w:rsidRPr="00AA4AE1">
        <w:rPr>
          <w:b/>
          <w:bCs/>
        </w:rPr>
        <w:t xml:space="preserve"> </w:t>
      </w:r>
      <w:r w:rsidRPr="00AA4AE1">
        <w:rPr>
          <w:rFonts w:ascii="Times New Roman" w:hAnsi="Times New Roman" w:cs="Times New Roman"/>
          <w:b/>
          <w:bCs/>
          <w:sz w:val="32"/>
          <w:szCs w:val="32"/>
        </w:rPr>
        <w:t>Cronin et al., 1998)</w:t>
      </w:r>
    </w:p>
    <w:p w14:paraId="524C1DC0" w14:textId="77777777" w:rsidR="001B639B" w:rsidRPr="00AA4AE1" w:rsidRDefault="006E7E1B" w:rsidP="001B639B">
      <w:pPr>
        <w:rPr>
          <w:rFonts w:ascii="Times New Roman" w:hAnsi="Times New Roman" w:cs="Times New Roman"/>
          <w:sz w:val="28"/>
          <w:szCs w:val="28"/>
          <w:rtl/>
        </w:rPr>
      </w:pPr>
      <w:r>
        <w:rPr>
          <w:rFonts w:ascii="Times New Roman" w:hAnsi="Times New Roman" w:cs="Times New Roman"/>
          <w:noProof/>
          <w:sz w:val="28"/>
          <w:szCs w:val="28"/>
          <w:rtl/>
        </w:rPr>
        <w:pict w14:anchorId="125D444D">
          <v:rect id="_x0000_s2063" style="position:absolute;margin-left:.6pt;margin-top:18.05pt;width:541.5pt;height:62.05pt;z-index:1" strokecolor="white">
            <v:textbox style="mso-next-textbox:#_x0000_s2063">
              <w:txbxContent>
                <w:p w14:paraId="269EFF48" w14:textId="77777777" w:rsidR="00C426DD" w:rsidRPr="001B5482" w:rsidRDefault="00C426DD" w:rsidP="00C426DD">
                  <w:pPr>
                    <w:rPr>
                      <w:rFonts w:cs="Times New Roman"/>
                      <w:b/>
                      <w:bCs/>
                      <w:sz w:val="28"/>
                      <w:szCs w:val="28"/>
                    </w:rPr>
                  </w:pPr>
                  <w:r w:rsidRPr="001B5482">
                    <w:rPr>
                      <w:rFonts w:cs="Times New Roman"/>
                      <w:b/>
                      <w:bCs/>
                      <w:sz w:val="28"/>
                      <w:szCs w:val="28"/>
                    </w:rPr>
                    <w:t>Polycystic Ovarian Syndrome Questionnaire:</w:t>
                  </w:r>
                </w:p>
                <w:p w14:paraId="3CB43743" w14:textId="77777777" w:rsidR="00C426DD" w:rsidRPr="001B5482" w:rsidRDefault="00C426DD" w:rsidP="00C426DD">
                  <w:pPr>
                    <w:rPr>
                      <w:rFonts w:cs="Times New Roman"/>
                      <w:b/>
                      <w:bCs/>
                      <w:sz w:val="28"/>
                      <w:szCs w:val="28"/>
                    </w:rPr>
                  </w:pPr>
                  <w:r w:rsidRPr="001B5482">
                    <w:rPr>
                      <w:rFonts w:cs="Times New Roman"/>
                      <w:b/>
                      <w:bCs/>
                      <w:sz w:val="28"/>
                      <w:szCs w:val="28"/>
                    </w:rPr>
                    <w:t xml:space="preserve">Interviewer- Format </w:t>
                  </w:r>
                </w:p>
                <w:p w14:paraId="68B8D177" w14:textId="77777777" w:rsidR="00C426DD" w:rsidRPr="00C426DD" w:rsidRDefault="00C426DD">
                  <w:pPr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</w:p>
              </w:txbxContent>
            </v:textbox>
          </v:rect>
        </w:pict>
      </w:r>
    </w:p>
    <w:p w14:paraId="4D1E1E19" w14:textId="77777777" w:rsidR="00FA2194" w:rsidRPr="00AA4AE1" w:rsidRDefault="00FA2194" w:rsidP="001B639B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304" w:lineRule="exact"/>
        <w:ind w:left="306" w:right="35"/>
        <w:jc w:val="center"/>
        <w:rPr>
          <w:rFonts w:ascii="Times New Roman" w:hAnsi="Times New Roman" w:cs="Times New Roman"/>
          <w:sz w:val="28"/>
          <w:szCs w:val="28"/>
        </w:rPr>
      </w:pPr>
    </w:p>
    <w:p w14:paraId="17758CA3" w14:textId="77777777" w:rsidR="00FA2194" w:rsidRPr="00AA4AE1" w:rsidRDefault="00FA2194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13A0FDBE" w14:textId="77777777" w:rsidR="00FA2194" w:rsidRPr="00AA4AE1" w:rsidRDefault="006E7E1B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pict w14:anchorId="1F11F4B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61" type="#_x0000_t75" style="position:absolute;left:0;text-align:left;margin-left:57.7pt;margin-top:192.95pt;width:502.65pt;height:476.05pt;z-index:-7;mso-position-horizontal-relative:page;mso-position-vertical-relative:page" o:allowincell="f">
            <v:imagedata r:id="rId6" o:title="" croptop="10062f" cropbottom="11730f" cropleft="4752f" cropright="2309f"/>
            <w10:wrap anchorx="page" anchory="page"/>
          </v:shape>
        </w:pict>
      </w:r>
    </w:p>
    <w:p w14:paraId="2233222A" w14:textId="77777777" w:rsidR="00FA2194" w:rsidRPr="00AA4AE1" w:rsidRDefault="00FA2194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1EB26B51" w14:textId="77777777" w:rsidR="00FA2194" w:rsidRPr="00AA4AE1" w:rsidRDefault="00FA2194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3DCBD5E5" w14:textId="77777777" w:rsidR="00FA2194" w:rsidRPr="00AA4AE1" w:rsidRDefault="00FA2194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4FD9995E" w14:textId="77777777" w:rsidR="00FA2194" w:rsidRPr="00AA4AE1" w:rsidRDefault="00FA2194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69DD898E" w14:textId="77777777" w:rsidR="00FA2194" w:rsidRPr="00AA4AE1" w:rsidRDefault="00FA2194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72F307B1" w14:textId="77777777" w:rsidR="00FA2194" w:rsidRPr="00AA4AE1" w:rsidRDefault="00FA2194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707AFBD9" w14:textId="77777777" w:rsidR="00FA2194" w:rsidRPr="00AA4AE1" w:rsidRDefault="00FA2194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391C9910" w14:textId="77777777" w:rsidR="00FA2194" w:rsidRPr="00AA4AE1" w:rsidRDefault="00FA2194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1928BD94" w14:textId="77777777" w:rsidR="00FA2194" w:rsidRPr="00AA4AE1" w:rsidRDefault="00FA2194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4AFD842C" w14:textId="77777777" w:rsidR="00FA2194" w:rsidRPr="00AA4AE1" w:rsidRDefault="00FA2194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7AC468AB" w14:textId="77777777" w:rsidR="00FA2194" w:rsidRPr="00AA4AE1" w:rsidRDefault="00FA2194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5BF05C69" w14:textId="77777777" w:rsidR="00FA2194" w:rsidRPr="00AA4AE1" w:rsidRDefault="00FA2194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2F15FE63" w14:textId="77777777" w:rsidR="00FA2194" w:rsidRPr="00AA4AE1" w:rsidRDefault="00FA2194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79CCF86C" w14:textId="77777777" w:rsidR="00FA2194" w:rsidRPr="00AA4AE1" w:rsidRDefault="00FA2194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47634CFB" w14:textId="77777777" w:rsidR="00FA2194" w:rsidRPr="00AA4AE1" w:rsidRDefault="00FA2194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478D1BDD" w14:textId="77777777" w:rsidR="00FA2194" w:rsidRPr="00AA4AE1" w:rsidRDefault="00FA2194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0B72CF98" w14:textId="77777777" w:rsidR="00FA2194" w:rsidRPr="00AA4AE1" w:rsidRDefault="00FA2194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4E92B9AF" w14:textId="77777777" w:rsidR="00FA2194" w:rsidRPr="00AA4AE1" w:rsidRDefault="00FA2194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6DEA42A4" w14:textId="77777777" w:rsidR="00FA2194" w:rsidRPr="00AA4AE1" w:rsidRDefault="00FA2194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4F0B8623" w14:textId="77777777" w:rsidR="00FA2194" w:rsidRPr="00AA4AE1" w:rsidRDefault="00FA2194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0825D099" w14:textId="77777777" w:rsidR="00FA2194" w:rsidRPr="00AA4AE1" w:rsidRDefault="00FA2194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2DC035EE" w14:textId="77777777" w:rsidR="00FA2194" w:rsidRPr="00AA4AE1" w:rsidRDefault="00FA2194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41E1B5B7" w14:textId="77777777" w:rsidR="00FA2194" w:rsidRPr="00AA4AE1" w:rsidRDefault="00FA2194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0B05078C" w14:textId="77777777" w:rsidR="00FA2194" w:rsidRPr="00AA4AE1" w:rsidRDefault="00FA2194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5AFF4612" w14:textId="77777777" w:rsidR="00FA2194" w:rsidRPr="00AA4AE1" w:rsidRDefault="00FA2194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0E3013EF" w14:textId="77777777" w:rsidR="00FA2194" w:rsidRPr="00AA4AE1" w:rsidRDefault="00FA2194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657960CF" w14:textId="77777777" w:rsidR="00FA2194" w:rsidRPr="00AA4AE1" w:rsidRDefault="00FA2194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7C83CCBF" w14:textId="77777777" w:rsidR="00FA2194" w:rsidRPr="00AA4AE1" w:rsidRDefault="00FA2194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6752BCA3" w14:textId="77777777" w:rsidR="00FA2194" w:rsidRPr="00AA4AE1" w:rsidRDefault="00FA2194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6C1B9FCA" w14:textId="77777777" w:rsidR="00FA2194" w:rsidRPr="00AA4AE1" w:rsidRDefault="00FA2194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7ACDFBC5" w14:textId="77777777" w:rsidR="00FA2194" w:rsidRPr="00AA4AE1" w:rsidRDefault="00FA2194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4B40AA47" w14:textId="77777777" w:rsidR="00FA2194" w:rsidRPr="00AA4AE1" w:rsidRDefault="00FA2194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0AD14D6C" w14:textId="77777777" w:rsidR="00FA2194" w:rsidRPr="00AA4AE1" w:rsidRDefault="00FA2194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1A93E3BB" w14:textId="77777777" w:rsidR="00FA2194" w:rsidRPr="00AA4AE1" w:rsidRDefault="00FA2194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369438F4" w14:textId="77777777" w:rsidR="00FA2194" w:rsidRPr="00AA4AE1" w:rsidRDefault="00FA2194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6F59AF12" w14:textId="77777777" w:rsidR="00FA2194" w:rsidRPr="00AA4AE1" w:rsidRDefault="00FA2194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5E9E3BD9" w14:textId="77777777" w:rsidR="00FA2194" w:rsidRPr="00AA4AE1" w:rsidRDefault="00FA2194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776AECD7" w14:textId="77777777" w:rsidR="00FA2194" w:rsidRPr="00AA4AE1" w:rsidRDefault="00FA2194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5C0CDB5B" w14:textId="77777777" w:rsidR="00FA2194" w:rsidRPr="00AA4AE1" w:rsidRDefault="00FA2194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74481795" w14:textId="77777777" w:rsidR="00FA2194" w:rsidRPr="00AA4AE1" w:rsidRDefault="00FA2194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0CBDB40E" w14:textId="77777777" w:rsidR="00FA2194" w:rsidRPr="00AA4AE1" w:rsidRDefault="00FA2194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64B1398D" w14:textId="77777777" w:rsidR="009F30BC" w:rsidRPr="00AA4AE1" w:rsidRDefault="009F30BC" w:rsidP="009F30BC">
      <w:pPr>
        <w:widowControl w:val="0"/>
        <w:tabs>
          <w:tab w:val="left" w:pos="4089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  <w:r w:rsidRPr="00AA4AE1">
        <w:rPr>
          <w:rFonts w:ascii="Times New Roman" w:hAnsi="Times New Roman" w:cs="Times New Roman"/>
          <w:sz w:val="28"/>
          <w:szCs w:val="28"/>
        </w:rPr>
        <w:t xml:space="preserve">                                                 </w:t>
      </w:r>
    </w:p>
    <w:p w14:paraId="276BB5EB" w14:textId="77777777" w:rsidR="00386ED7" w:rsidRDefault="009F30BC" w:rsidP="009F30BC">
      <w:pPr>
        <w:widowControl w:val="0"/>
        <w:tabs>
          <w:tab w:val="left" w:pos="4089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  <w:r w:rsidRPr="00AA4AE1">
        <w:rPr>
          <w:rFonts w:ascii="Times New Roman" w:hAnsi="Times New Roman" w:cs="Times New Roman"/>
          <w:sz w:val="28"/>
          <w:szCs w:val="28"/>
        </w:rPr>
        <w:t xml:space="preserve">                                           </w:t>
      </w:r>
    </w:p>
    <w:p w14:paraId="1C2FEDBF" w14:textId="77777777" w:rsidR="00386ED7" w:rsidRDefault="00386ED7" w:rsidP="009F30BC">
      <w:pPr>
        <w:widowControl w:val="0"/>
        <w:tabs>
          <w:tab w:val="left" w:pos="4089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7515EB00" w14:textId="77777777" w:rsidR="00386ED7" w:rsidRDefault="00386ED7" w:rsidP="009F30BC">
      <w:pPr>
        <w:widowControl w:val="0"/>
        <w:tabs>
          <w:tab w:val="left" w:pos="4089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4F3A175C" w14:textId="77777777" w:rsidR="00386ED7" w:rsidRDefault="00386ED7" w:rsidP="009F30BC">
      <w:pPr>
        <w:widowControl w:val="0"/>
        <w:tabs>
          <w:tab w:val="left" w:pos="4089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2A3F2E7C" w14:textId="77777777" w:rsidR="00386ED7" w:rsidRDefault="00386ED7" w:rsidP="009F30BC">
      <w:pPr>
        <w:widowControl w:val="0"/>
        <w:tabs>
          <w:tab w:val="left" w:pos="4089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4128F088" w14:textId="77777777" w:rsidR="00386ED7" w:rsidRDefault="00386ED7" w:rsidP="009F30BC">
      <w:pPr>
        <w:widowControl w:val="0"/>
        <w:tabs>
          <w:tab w:val="left" w:pos="4089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54930056" w14:textId="77777777" w:rsidR="00386ED7" w:rsidRDefault="00386ED7" w:rsidP="009F30BC">
      <w:pPr>
        <w:widowControl w:val="0"/>
        <w:tabs>
          <w:tab w:val="left" w:pos="4089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6EB49C7D" w14:textId="77777777" w:rsidR="00386ED7" w:rsidRPr="00AA4AE1" w:rsidRDefault="00386ED7" w:rsidP="00386ED7">
      <w:pPr>
        <w:widowControl w:val="0"/>
        <w:autoSpaceDE w:val="0"/>
        <w:autoSpaceDN w:val="0"/>
        <w:adjustRightInd w:val="0"/>
        <w:spacing w:after="0" w:line="219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</w:p>
    <w:p w14:paraId="2092C424" w14:textId="77777777" w:rsidR="00386ED7" w:rsidRPr="00AA4AE1" w:rsidRDefault="00386ED7" w:rsidP="00386ED7">
      <w:pPr>
        <w:rPr>
          <w:rFonts w:ascii="Times New Roman" w:hAnsi="Times New Roman" w:cs="Times New Roman"/>
          <w:sz w:val="28"/>
          <w:szCs w:val="28"/>
        </w:rPr>
        <w:sectPr w:rsidR="00386ED7" w:rsidRPr="00AA4AE1" w:rsidSect="00386ED7">
          <w:pgSz w:w="12460" w:h="15740"/>
          <w:pgMar w:top="900" w:right="980" w:bottom="0" w:left="1000" w:header="720" w:footer="720" w:gutter="0"/>
          <w:cols w:space="720"/>
          <w:noEndnote/>
        </w:sectPr>
      </w:pPr>
    </w:p>
    <w:p w14:paraId="27BFE5A7" w14:textId="1CC467EF" w:rsidR="00386ED7" w:rsidRPr="00AA4AE1" w:rsidRDefault="00386ED7" w:rsidP="00386ED7">
      <w:pPr>
        <w:widowControl w:val="0"/>
        <w:autoSpaceDE w:val="0"/>
        <w:autoSpaceDN w:val="0"/>
        <w:adjustRightInd w:val="0"/>
        <w:spacing w:after="0" w:line="236" w:lineRule="exact"/>
        <w:rPr>
          <w:rFonts w:ascii="Times New Roman" w:hAnsi="Times New Roman" w:cs="Times New Roman"/>
          <w:spacing w:val="-3"/>
          <w:sz w:val="28"/>
          <w:szCs w:val="28"/>
        </w:rPr>
      </w:pPr>
      <w:r w:rsidRPr="00AA4AE1">
        <w:rPr>
          <w:rFonts w:ascii="Times New Roman" w:hAnsi="Times New Roman" w:cs="Times New Roman"/>
          <w:spacing w:val="-3"/>
          <w:sz w:val="28"/>
          <w:szCs w:val="28"/>
        </w:rPr>
        <w:lastRenderedPageBreak/>
        <w:t xml:space="preserve"> </w:t>
      </w:r>
    </w:p>
    <w:p w14:paraId="19D111B2" w14:textId="77777777" w:rsidR="00386ED7" w:rsidRPr="00AA4AE1" w:rsidRDefault="00386ED7" w:rsidP="00386ED7">
      <w:pPr>
        <w:widowControl w:val="0"/>
        <w:autoSpaceDE w:val="0"/>
        <w:autoSpaceDN w:val="0"/>
        <w:adjustRightInd w:val="0"/>
        <w:spacing w:after="0" w:line="219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</w:p>
    <w:p w14:paraId="04A096E2" w14:textId="54C3BC30" w:rsidR="00386ED7" w:rsidRPr="00AA4AE1" w:rsidRDefault="004B11CD" w:rsidP="00386ED7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pict w14:anchorId="27614E99">
          <v:rect id="_x0000_s2077" style="position:absolute;left:0;text-align:left;margin-left:-46.4pt;margin-top:18.65pt;width:515.65pt;height:53.4pt;z-index:4" strokecolor="white">
            <v:textbox style="mso-next-textbox:#_x0000_s2077">
              <w:txbxContent>
                <w:p w14:paraId="6A6F163A" w14:textId="77777777" w:rsidR="00386ED7" w:rsidRPr="007048B7" w:rsidRDefault="00386ED7" w:rsidP="00386ED7">
                  <w:pPr>
                    <w:rPr>
                      <w:rFonts w:cs="Times New Roman"/>
                      <w:b/>
                      <w:bCs/>
                      <w:sz w:val="28"/>
                      <w:szCs w:val="28"/>
                    </w:rPr>
                  </w:pPr>
                  <w:r w:rsidRPr="007048B7">
                    <w:rPr>
                      <w:rFonts w:cs="Times New Roman"/>
                      <w:b/>
                      <w:bCs/>
                      <w:sz w:val="28"/>
                      <w:szCs w:val="28"/>
                    </w:rPr>
                    <w:t>Polycystic Ovarian S</w:t>
                  </w:r>
                  <w:r>
                    <w:rPr>
                      <w:rFonts w:cs="Times New Roman"/>
                      <w:b/>
                      <w:bCs/>
                      <w:sz w:val="28"/>
                      <w:szCs w:val="28"/>
                    </w:rPr>
                    <w:t xml:space="preserve">yndrome </w:t>
                  </w:r>
                  <w:r w:rsidRPr="007048B7">
                    <w:rPr>
                      <w:rFonts w:cs="Times New Roman"/>
                      <w:b/>
                      <w:bCs/>
                      <w:sz w:val="28"/>
                      <w:szCs w:val="28"/>
                    </w:rPr>
                    <w:t>Questionnaire:</w:t>
                  </w:r>
                </w:p>
                <w:p w14:paraId="42B48DB4" w14:textId="77777777" w:rsidR="00386ED7" w:rsidRPr="007048B7" w:rsidRDefault="00386ED7" w:rsidP="00386ED7">
                  <w:pPr>
                    <w:rPr>
                      <w:rFonts w:cs="Times New Roman"/>
                      <w:b/>
                      <w:bCs/>
                      <w:sz w:val="28"/>
                      <w:szCs w:val="28"/>
                    </w:rPr>
                  </w:pPr>
                  <w:r w:rsidRPr="007048B7">
                    <w:rPr>
                      <w:rFonts w:cs="Times New Roman"/>
                      <w:b/>
                      <w:bCs/>
                      <w:sz w:val="28"/>
                      <w:szCs w:val="28"/>
                    </w:rPr>
                    <w:t xml:space="preserve">Interviewer- Format </w:t>
                  </w:r>
                </w:p>
                <w:p w14:paraId="23AD1C0B" w14:textId="77777777" w:rsidR="00386ED7" w:rsidRDefault="00386ED7" w:rsidP="00386ED7"/>
              </w:txbxContent>
            </v:textbox>
          </v:rect>
        </w:pict>
      </w:r>
    </w:p>
    <w:p w14:paraId="1FC91EF1" w14:textId="0083A0FD" w:rsidR="00386ED7" w:rsidRPr="00AA4AE1" w:rsidRDefault="00386ED7" w:rsidP="00386ED7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</w:p>
    <w:p w14:paraId="01B4B7EE" w14:textId="77777777" w:rsidR="00386ED7" w:rsidRPr="00AA4AE1" w:rsidRDefault="00386ED7" w:rsidP="00386ED7">
      <w:pPr>
        <w:widowControl w:val="0"/>
        <w:tabs>
          <w:tab w:val="left" w:pos="1890"/>
        </w:tabs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  <w:r w:rsidRPr="00AA4AE1">
        <w:rPr>
          <w:rFonts w:ascii="Times New Roman" w:hAnsi="Times New Roman" w:cs="Times New Roman"/>
          <w:sz w:val="28"/>
          <w:szCs w:val="28"/>
        </w:rPr>
        <w:tab/>
      </w:r>
    </w:p>
    <w:p w14:paraId="0D00D7AB" w14:textId="2A64E3D0" w:rsidR="00386ED7" w:rsidRPr="00AA4AE1" w:rsidRDefault="00386ED7" w:rsidP="00386ED7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</w:p>
    <w:p w14:paraId="745E630F" w14:textId="77777777" w:rsidR="00386ED7" w:rsidRPr="00AA4AE1" w:rsidRDefault="00386ED7" w:rsidP="00386ED7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</w:p>
    <w:p w14:paraId="640B2029" w14:textId="7B845EA7" w:rsidR="00386ED7" w:rsidRPr="00AA4AE1" w:rsidRDefault="004B11CD" w:rsidP="00386ED7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pict w14:anchorId="5B110CA3">
          <v:shape id="_x0000_s2075" type="#_x0000_t75" style="position:absolute;left:0;text-align:left;margin-left:41.85pt;margin-top:144.15pt;width:544.95pt;height:497.25pt;z-index:-6;mso-position-horizontal-relative:page;mso-position-vertical-relative:page" o:allowincell="f">
            <v:imagedata r:id="rId7" o:title="" croptop="9942f" cropbottom="9517f"/>
            <w10:wrap anchorx="page" anchory="page"/>
          </v:shape>
        </w:pict>
      </w:r>
    </w:p>
    <w:p w14:paraId="19DDC134" w14:textId="77777777" w:rsidR="00386ED7" w:rsidRPr="00AA4AE1" w:rsidRDefault="00386ED7" w:rsidP="00386ED7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</w:p>
    <w:p w14:paraId="6B49A87A" w14:textId="77777777" w:rsidR="00386ED7" w:rsidRPr="00AA4AE1" w:rsidRDefault="00386ED7" w:rsidP="00386ED7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</w:p>
    <w:p w14:paraId="03D14031" w14:textId="77777777" w:rsidR="00386ED7" w:rsidRPr="00AA4AE1" w:rsidRDefault="00386ED7" w:rsidP="00386ED7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</w:p>
    <w:p w14:paraId="0D98529F" w14:textId="77777777" w:rsidR="00386ED7" w:rsidRPr="00AA4AE1" w:rsidRDefault="00386ED7" w:rsidP="00386ED7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</w:p>
    <w:p w14:paraId="27A667CB" w14:textId="77777777" w:rsidR="00386ED7" w:rsidRPr="00AA4AE1" w:rsidRDefault="00386ED7" w:rsidP="00386ED7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</w:p>
    <w:p w14:paraId="35E89BE8" w14:textId="77777777" w:rsidR="00386ED7" w:rsidRPr="00AA4AE1" w:rsidRDefault="00386ED7" w:rsidP="00386ED7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</w:p>
    <w:p w14:paraId="37B1DFDC" w14:textId="77777777" w:rsidR="00386ED7" w:rsidRPr="00AA4AE1" w:rsidRDefault="00386ED7" w:rsidP="00386ED7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</w:p>
    <w:p w14:paraId="3DE5C6D3" w14:textId="77777777" w:rsidR="00386ED7" w:rsidRPr="00AA4AE1" w:rsidRDefault="00386ED7" w:rsidP="00386ED7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</w:p>
    <w:p w14:paraId="33096691" w14:textId="77777777" w:rsidR="00386ED7" w:rsidRPr="00AA4AE1" w:rsidRDefault="00386ED7" w:rsidP="00386ED7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</w:p>
    <w:p w14:paraId="0AB0A152" w14:textId="77777777" w:rsidR="00386ED7" w:rsidRPr="00AA4AE1" w:rsidRDefault="00386ED7" w:rsidP="00386ED7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</w:p>
    <w:p w14:paraId="352975B2" w14:textId="77777777" w:rsidR="00386ED7" w:rsidRPr="00AA4AE1" w:rsidRDefault="00386ED7" w:rsidP="00386ED7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</w:p>
    <w:p w14:paraId="1294FC44" w14:textId="77777777" w:rsidR="00386ED7" w:rsidRPr="00AA4AE1" w:rsidRDefault="00386ED7" w:rsidP="00386ED7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</w:p>
    <w:p w14:paraId="789E84EE" w14:textId="77777777" w:rsidR="00386ED7" w:rsidRPr="00AA4AE1" w:rsidRDefault="00386ED7" w:rsidP="00386ED7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</w:p>
    <w:p w14:paraId="745EA28F" w14:textId="77777777" w:rsidR="00386ED7" w:rsidRPr="00AA4AE1" w:rsidRDefault="00386ED7" w:rsidP="00386ED7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</w:p>
    <w:p w14:paraId="6D8F2AC7" w14:textId="77777777" w:rsidR="00386ED7" w:rsidRPr="00AA4AE1" w:rsidRDefault="00386ED7" w:rsidP="00386ED7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</w:p>
    <w:p w14:paraId="2869049D" w14:textId="77777777" w:rsidR="00386ED7" w:rsidRPr="00AA4AE1" w:rsidRDefault="00386ED7" w:rsidP="00386ED7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</w:p>
    <w:p w14:paraId="5FE2B94D" w14:textId="77777777" w:rsidR="00386ED7" w:rsidRPr="00AA4AE1" w:rsidRDefault="00386ED7" w:rsidP="00386ED7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</w:p>
    <w:p w14:paraId="17EB96A4" w14:textId="77777777" w:rsidR="00386ED7" w:rsidRPr="00AA4AE1" w:rsidRDefault="00386ED7" w:rsidP="00386ED7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</w:p>
    <w:p w14:paraId="43FED8FC" w14:textId="77777777" w:rsidR="00386ED7" w:rsidRPr="00AA4AE1" w:rsidRDefault="00386ED7" w:rsidP="00386ED7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</w:p>
    <w:p w14:paraId="22D7195C" w14:textId="77777777" w:rsidR="00386ED7" w:rsidRPr="00AA4AE1" w:rsidRDefault="00386ED7" w:rsidP="00386ED7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</w:p>
    <w:p w14:paraId="30F4A1C9" w14:textId="77777777" w:rsidR="00386ED7" w:rsidRPr="00AA4AE1" w:rsidRDefault="00386ED7" w:rsidP="00386ED7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</w:p>
    <w:p w14:paraId="33EF5ACF" w14:textId="77777777" w:rsidR="00386ED7" w:rsidRPr="00AA4AE1" w:rsidRDefault="00386ED7" w:rsidP="00386ED7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</w:p>
    <w:p w14:paraId="007B9949" w14:textId="77777777" w:rsidR="00386ED7" w:rsidRPr="00AA4AE1" w:rsidRDefault="00386ED7" w:rsidP="00386ED7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</w:p>
    <w:p w14:paraId="20B43015" w14:textId="77777777" w:rsidR="00386ED7" w:rsidRPr="00AA4AE1" w:rsidRDefault="00386ED7" w:rsidP="00386ED7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</w:p>
    <w:p w14:paraId="3BA54FB3" w14:textId="77777777" w:rsidR="00386ED7" w:rsidRPr="00AA4AE1" w:rsidRDefault="00386ED7" w:rsidP="00386ED7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</w:p>
    <w:p w14:paraId="4FEF629A" w14:textId="77777777" w:rsidR="00386ED7" w:rsidRPr="00AA4AE1" w:rsidRDefault="00386ED7" w:rsidP="00386ED7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</w:p>
    <w:p w14:paraId="2DA68490" w14:textId="77777777" w:rsidR="00386ED7" w:rsidRPr="00AA4AE1" w:rsidRDefault="00386ED7" w:rsidP="00386ED7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</w:p>
    <w:p w14:paraId="68386140" w14:textId="77777777" w:rsidR="00386ED7" w:rsidRPr="00AA4AE1" w:rsidRDefault="00386ED7" w:rsidP="00386ED7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</w:p>
    <w:p w14:paraId="55F7C564" w14:textId="77777777" w:rsidR="00386ED7" w:rsidRPr="00AA4AE1" w:rsidRDefault="00386ED7" w:rsidP="00386ED7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</w:p>
    <w:p w14:paraId="1D5C71CF" w14:textId="77777777" w:rsidR="00386ED7" w:rsidRPr="00AA4AE1" w:rsidRDefault="00386ED7" w:rsidP="00386ED7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</w:p>
    <w:p w14:paraId="7E86DBED" w14:textId="77777777" w:rsidR="00386ED7" w:rsidRPr="00AA4AE1" w:rsidRDefault="00386ED7" w:rsidP="00386ED7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</w:p>
    <w:p w14:paraId="16B0091D" w14:textId="77777777" w:rsidR="00386ED7" w:rsidRPr="00AA4AE1" w:rsidRDefault="00386ED7" w:rsidP="00386ED7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</w:p>
    <w:p w14:paraId="7A5A544E" w14:textId="77777777" w:rsidR="00386ED7" w:rsidRPr="00AA4AE1" w:rsidRDefault="00386ED7" w:rsidP="00386ED7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</w:p>
    <w:p w14:paraId="76612C12" w14:textId="77777777" w:rsidR="00386ED7" w:rsidRPr="00AA4AE1" w:rsidRDefault="00386ED7" w:rsidP="00386ED7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</w:p>
    <w:p w14:paraId="08E49292" w14:textId="77777777" w:rsidR="00386ED7" w:rsidRPr="00AA4AE1" w:rsidRDefault="00386ED7" w:rsidP="00386ED7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</w:p>
    <w:p w14:paraId="43D7B166" w14:textId="77777777" w:rsidR="00386ED7" w:rsidRPr="00AA4AE1" w:rsidRDefault="00386ED7" w:rsidP="00386ED7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</w:p>
    <w:p w14:paraId="44BD5F09" w14:textId="77777777" w:rsidR="00386ED7" w:rsidRPr="00AA4AE1" w:rsidRDefault="00386ED7" w:rsidP="00386ED7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</w:p>
    <w:p w14:paraId="2FF3B2F6" w14:textId="77777777" w:rsidR="00386ED7" w:rsidRPr="00AA4AE1" w:rsidRDefault="00386ED7" w:rsidP="00386ED7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</w:p>
    <w:p w14:paraId="33256747" w14:textId="77777777" w:rsidR="00386ED7" w:rsidRPr="00AA4AE1" w:rsidRDefault="00386ED7" w:rsidP="00386ED7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</w:p>
    <w:p w14:paraId="3CF7D573" w14:textId="77777777" w:rsidR="00386ED7" w:rsidRPr="00AA4AE1" w:rsidRDefault="00386ED7" w:rsidP="00386ED7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</w:p>
    <w:p w14:paraId="0AC481A2" w14:textId="77777777" w:rsidR="00386ED7" w:rsidRPr="00AA4AE1" w:rsidRDefault="00386ED7" w:rsidP="00386ED7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</w:p>
    <w:p w14:paraId="2FADEA10" w14:textId="77777777" w:rsidR="00386ED7" w:rsidRPr="00AA4AE1" w:rsidRDefault="00386ED7" w:rsidP="00386ED7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</w:p>
    <w:p w14:paraId="3DF922DB" w14:textId="77777777" w:rsidR="00386ED7" w:rsidRPr="00AA4AE1" w:rsidRDefault="00386ED7" w:rsidP="00386ED7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</w:p>
    <w:p w14:paraId="19BB0A7F" w14:textId="77777777" w:rsidR="00386ED7" w:rsidRPr="00AA4AE1" w:rsidRDefault="00386ED7" w:rsidP="00386ED7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</w:p>
    <w:p w14:paraId="378E62EF" w14:textId="77777777" w:rsidR="00386ED7" w:rsidRPr="00AA4AE1" w:rsidRDefault="00386ED7" w:rsidP="00386ED7">
      <w:pPr>
        <w:widowControl w:val="0"/>
        <w:autoSpaceDE w:val="0"/>
        <w:autoSpaceDN w:val="0"/>
        <w:adjustRightInd w:val="0"/>
        <w:spacing w:after="0" w:line="100" w:lineRule="exact"/>
        <w:ind w:right="1030"/>
        <w:rPr>
          <w:rFonts w:ascii="Times New Roman" w:hAnsi="Times New Roman" w:cs="Times New Roman"/>
          <w:sz w:val="28"/>
          <w:szCs w:val="28"/>
        </w:rPr>
      </w:pPr>
    </w:p>
    <w:p w14:paraId="6C763886" w14:textId="77777777" w:rsidR="00386ED7" w:rsidRPr="00AA4AE1" w:rsidRDefault="00386ED7" w:rsidP="00386ED7">
      <w:pPr>
        <w:rPr>
          <w:rFonts w:ascii="Times New Roman" w:hAnsi="Times New Roman" w:cs="Times New Roman"/>
          <w:sz w:val="28"/>
          <w:szCs w:val="28"/>
        </w:rPr>
      </w:pPr>
    </w:p>
    <w:p w14:paraId="0E635462" w14:textId="77777777" w:rsidR="00386ED7" w:rsidRPr="00AA4AE1" w:rsidRDefault="00386ED7" w:rsidP="00386ED7">
      <w:pPr>
        <w:rPr>
          <w:rFonts w:ascii="Times New Roman" w:hAnsi="Times New Roman" w:cs="Times New Roman"/>
          <w:sz w:val="28"/>
          <w:szCs w:val="28"/>
        </w:rPr>
      </w:pPr>
    </w:p>
    <w:p w14:paraId="7DF9C676" w14:textId="5AA05969" w:rsidR="00FA2194" w:rsidRPr="00AA4AE1" w:rsidRDefault="009F30BC" w:rsidP="009F30BC">
      <w:pPr>
        <w:widowControl w:val="0"/>
        <w:tabs>
          <w:tab w:val="left" w:pos="4089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  <w:r w:rsidRPr="00AA4AE1">
        <w:rPr>
          <w:rFonts w:ascii="Times New Roman" w:hAnsi="Times New Roman" w:cs="Times New Roman"/>
          <w:sz w:val="28"/>
          <w:szCs w:val="28"/>
        </w:rPr>
        <w:t xml:space="preserve">         </w:t>
      </w:r>
    </w:p>
    <w:p w14:paraId="723FA0D0" w14:textId="77777777" w:rsidR="00FA2194" w:rsidRPr="00AA4AE1" w:rsidRDefault="00FA2194" w:rsidP="009F30BC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jc w:val="center"/>
        <w:rPr>
          <w:rFonts w:ascii="Times New Roman" w:hAnsi="Times New Roman" w:cs="Times New Roman"/>
          <w:sz w:val="28"/>
          <w:szCs w:val="28"/>
        </w:rPr>
      </w:pPr>
    </w:p>
    <w:p w14:paraId="0E0946D3" w14:textId="77777777" w:rsidR="00FA2194" w:rsidRPr="00AA4AE1" w:rsidRDefault="00FA2194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14EEB87D" w14:textId="77777777" w:rsidR="00FA2194" w:rsidRPr="00AA4AE1" w:rsidRDefault="00FA2194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2D36B640" w14:textId="77777777" w:rsidR="004B11CD" w:rsidRPr="00AA4AE1" w:rsidRDefault="004B11CD" w:rsidP="004B11CD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16" w:lineRule="exact"/>
        <w:ind w:right="35"/>
        <w:rPr>
          <w:rFonts w:ascii="Times New Roman" w:hAnsi="Times New Roman" w:cs="Times New Roman"/>
          <w:spacing w:val="-3"/>
          <w:sz w:val="28"/>
          <w:szCs w:val="28"/>
        </w:rPr>
      </w:pPr>
    </w:p>
    <w:p w14:paraId="26FA8EB7" w14:textId="77777777" w:rsidR="004B11CD" w:rsidRPr="00AA4AE1" w:rsidRDefault="004B11CD" w:rsidP="004B11CD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7541D7AC" w14:textId="77777777" w:rsidR="004B11CD" w:rsidRPr="00AA4AE1" w:rsidRDefault="004B11CD" w:rsidP="004B11CD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79FBCF7A" w14:textId="77777777" w:rsidR="004B11CD" w:rsidRPr="00AA4AE1" w:rsidRDefault="004B11CD" w:rsidP="004B11CD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4C536E09" w14:textId="77777777" w:rsidR="004B11CD" w:rsidRPr="00AA4AE1" w:rsidRDefault="004B11CD" w:rsidP="004B11CD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pict w14:anchorId="072B6DAF">
          <v:rect id="_x0000_s2078" style="position:absolute;left:0;text-align:left;margin-left:-30.5pt;margin-top:2.95pt;width:503.5pt;height:65.9pt;z-index:5" strokecolor="white">
            <v:textbox style="mso-next-textbox:#_x0000_s2078">
              <w:txbxContent>
                <w:p w14:paraId="45DDD0C5" w14:textId="77777777" w:rsidR="004B11CD" w:rsidRPr="007048B7" w:rsidRDefault="004B11CD" w:rsidP="004B11CD">
                  <w:pPr>
                    <w:rPr>
                      <w:rFonts w:cs="Times New Roman"/>
                      <w:b/>
                      <w:bCs/>
                      <w:sz w:val="28"/>
                      <w:szCs w:val="28"/>
                    </w:rPr>
                  </w:pPr>
                  <w:r w:rsidRPr="007048B7">
                    <w:rPr>
                      <w:rFonts w:cs="Times New Roman"/>
                      <w:b/>
                      <w:bCs/>
                      <w:sz w:val="28"/>
                      <w:szCs w:val="28"/>
                    </w:rPr>
                    <w:t>Polycystic Ovarian S</w:t>
                  </w:r>
                  <w:r>
                    <w:rPr>
                      <w:rFonts w:cs="Times New Roman"/>
                      <w:b/>
                      <w:bCs/>
                      <w:sz w:val="28"/>
                      <w:szCs w:val="28"/>
                    </w:rPr>
                    <w:t xml:space="preserve">yndrome </w:t>
                  </w:r>
                  <w:r w:rsidRPr="007048B7">
                    <w:rPr>
                      <w:rFonts w:cs="Times New Roman"/>
                      <w:b/>
                      <w:bCs/>
                      <w:sz w:val="28"/>
                      <w:szCs w:val="28"/>
                    </w:rPr>
                    <w:t>Questionnaire:</w:t>
                  </w:r>
                </w:p>
                <w:p w14:paraId="699EF1A7" w14:textId="77777777" w:rsidR="004B11CD" w:rsidRPr="007048B7" w:rsidRDefault="004B11CD" w:rsidP="004B11CD">
                  <w:pPr>
                    <w:rPr>
                      <w:rFonts w:cs="Times New Roman"/>
                      <w:b/>
                      <w:bCs/>
                      <w:sz w:val="28"/>
                      <w:szCs w:val="28"/>
                    </w:rPr>
                  </w:pPr>
                  <w:r w:rsidRPr="007048B7">
                    <w:rPr>
                      <w:rFonts w:cs="Times New Roman"/>
                      <w:b/>
                      <w:bCs/>
                      <w:sz w:val="28"/>
                      <w:szCs w:val="28"/>
                    </w:rPr>
                    <w:t xml:space="preserve">Interviewer- Format </w:t>
                  </w:r>
                </w:p>
                <w:p w14:paraId="11A97694" w14:textId="77777777" w:rsidR="004B11CD" w:rsidRDefault="004B11CD" w:rsidP="004B11CD"/>
              </w:txbxContent>
            </v:textbox>
          </v:rect>
        </w:pict>
      </w:r>
    </w:p>
    <w:p w14:paraId="37B12CB5" w14:textId="77777777" w:rsidR="004B11CD" w:rsidRPr="00AA4AE1" w:rsidRDefault="004B11CD" w:rsidP="004B11CD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230CE2A3" w14:textId="77777777" w:rsidR="004B11CD" w:rsidRPr="00AA4AE1" w:rsidRDefault="004B11CD" w:rsidP="004B11CD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405F5A9C" w14:textId="77777777" w:rsidR="004B11CD" w:rsidRPr="00AA4AE1" w:rsidRDefault="004B11CD" w:rsidP="004B11CD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2523F2E2" w14:textId="77777777" w:rsidR="004B11CD" w:rsidRPr="00AA4AE1" w:rsidRDefault="004B11CD" w:rsidP="004B11CD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6F298444" w14:textId="77777777" w:rsidR="004B11CD" w:rsidRPr="00AA4AE1" w:rsidRDefault="004B11CD" w:rsidP="004B11CD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pict w14:anchorId="281B9988">
          <v:shape id="_x0000_s2079" type="#_x0000_t75" style="position:absolute;left:0;text-align:left;margin-left:45.5pt;margin-top:156.9pt;width:516.35pt;height:504.7pt;z-index:-3;mso-position-horizontal-relative:page;mso-position-vertical-relative:page" o:allowincell="f">
            <v:imagedata r:id="rId8" o:title="" croptop="9701f" cropbottom="10894f" cropright="3366f"/>
            <w10:wrap anchorx="page" anchory="page"/>
          </v:shape>
        </w:pict>
      </w:r>
    </w:p>
    <w:p w14:paraId="26C41F70" w14:textId="77777777" w:rsidR="004B11CD" w:rsidRPr="00AA4AE1" w:rsidRDefault="004B11CD" w:rsidP="004B11CD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4CF6D38B" w14:textId="77777777" w:rsidR="004B11CD" w:rsidRPr="00AA4AE1" w:rsidRDefault="004B11CD" w:rsidP="004B11CD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341E5CC1" w14:textId="77777777" w:rsidR="004B11CD" w:rsidRPr="00AA4AE1" w:rsidRDefault="004B11CD" w:rsidP="004B11CD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0BD9291D" w14:textId="77777777" w:rsidR="004B11CD" w:rsidRPr="00AA4AE1" w:rsidRDefault="004B11CD" w:rsidP="004B11CD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250AFE93" w14:textId="77777777" w:rsidR="004B11CD" w:rsidRPr="00AA4AE1" w:rsidRDefault="004B11CD" w:rsidP="004B11CD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31D51A5B" w14:textId="77777777" w:rsidR="004B11CD" w:rsidRPr="00AA4AE1" w:rsidRDefault="004B11CD" w:rsidP="004B11CD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5760DD70" w14:textId="77777777" w:rsidR="004B11CD" w:rsidRPr="00AA4AE1" w:rsidRDefault="004B11CD" w:rsidP="004B11CD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3A1BFD5C" w14:textId="77777777" w:rsidR="004B11CD" w:rsidRPr="00AA4AE1" w:rsidRDefault="004B11CD" w:rsidP="004B11CD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5ED38CEF" w14:textId="77777777" w:rsidR="004B11CD" w:rsidRPr="00AA4AE1" w:rsidRDefault="004B11CD" w:rsidP="004B11CD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74D296D8" w14:textId="77777777" w:rsidR="004B11CD" w:rsidRPr="00AA4AE1" w:rsidRDefault="004B11CD" w:rsidP="004B11CD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4DF1DD7F" w14:textId="77777777" w:rsidR="004B11CD" w:rsidRPr="00AA4AE1" w:rsidRDefault="004B11CD" w:rsidP="004B11CD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52CB22E2" w14:textId="77777777" w:rsidR="004B11CD" w:rsidRPr="00AA4AE1" w:rsidRDefault="004B11CD" w:rsidP="004B11CD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56061875" w14:textId="77777777" w:rsidR="004B11CD" w:rsidRPr="00AA4AE1" w:rsidRDefault="004B11CD" w:rsidP="004B11CD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42E530F9" w14:textId="77777777" w:rsidR="004B11CD" w:rsidRPr="00AA4AE1" w:rsidRDefault="004B11CD" w:rsidP="004B11CD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6D948C95" w14:textId="77777777" w:rsidR="004B11CD" w:rsidRPr="00AA4AE1" w:rsidRDefault="004B11CD" w:rsidP="004B11CD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76E21EF2" w14:textId="77777777" w:rsidR="004B11CD" w:rsidRPr="00AA4AE1" w:rsidRDefault="004B11CD" w:rsidP="004B11CD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5BCA1CA1" w14:textId="77777777" w:rsidR="004B11CD" w:rsidRPr="00AA4AE1" w:rsidRDefault="004B11CD" w:rsidP="004B11CD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73B929EC" w14:textId="77777777" w:rsidR="004B11CD" w:rsidRPr="00AA4AE1" w:rsidRDefault="004B11CD" w:rsidP="004B11CD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218A2FFB" w14:textId="77777777" w:rsidR="004B11CD" w:rsidRPr="00AA4AE1" w:rsidRDefault="004B11CD" w:rsidP="004B11CD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4D5F83BA" w14:textId="77777777" w:rsidR="004B11CD" w:rsidRPr="00AA4AE1" w:rsidRDefault="004B11CD" w:rsidP="004B11CD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644D64B7" w14:textId="77777777" w:rsidR="004B11CD" w:rsidRPr="00AA4AE1" w:rsidRDefault="004B11CD" w:rsidP="004B11CD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081D9AC6" w14:textId="77777777" w:rsidR="004B11CD" w:rsidRPr="00AA4AE1" w:rsidRDefault="004B11CD" w:rsidP="004B11CD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72C74CAF" w14:textId="77777777" w:rsidR="004B11CD" w:rsidRPr="00AA4AE1" w:rsidRDefault="004B11CD" w:rsidP="004B11CD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62D5BC99" w14:textId="77777777" w:rsidR="004B11CD" w:rsidRPr="00AA4AE1" w:rsidRDefault="004B11CD" w:rsidP="004B11CD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3CB1307E" w14:textId="77777777" w:rsidR="004B11CD" w:rsidRPr="00AA4AE1" w:rsidRDefault="004B11CD" w:rsidP="004B11CD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749E35BA" w14:textId="77777777" w:rsidR="004B11CD" w:rsidRPr="00AA4AE1" w:rsidRDefault="004B11CD" w:rsidP="004B11CD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7480063F" w14:textId="77777777" w:rsidR="004B11CD" w:rsidRPr="00AA4AE1" w:rsidRDefault="004B11CD" w:rsidP="004B11CD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6E7C8B75" w14:textId="77777777" w:rsidR="004B11CD" w:rsidRPr="00AA4AE1" w:rsidRDefault="004B11CD" w:rsidP="004B11CD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3AFEE8FC" w14:textId="77777777" w:rsidR="004B11CD" w:rsidRPr="00AA4AE1" w:rsidRDefault="004B11CD" w:rsidP="004B11CD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603CF186" w14:textId="77777777" w:rsidR="004B11CD" w:rsidRPr="00AA4AE1" w:rsidRDefault="004B11CD" w:rsidP="004B11CD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1D0A83B0" w14:textId="77777777" w:rsidR="004B11CD" w:rsidRPr="00AA4AE1" w:rsidRDefault="004B11CD" w:rsidP="004B11CD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376AC0E4" w14:textId="77777777" w:rsidR="004B11CD" w:rsidRPr="00AA4AE1" w:rsidRDefault="004B11CD" w:rsidP="004B11CD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1576CF63" w14:textId="77777777" w:rsidR="004B11CD" w:rsidRPr="00AA4AE1" w:rsidRDefault="004B11CD" w:rsidP="004B11CD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09FEB34E" w14:textId="77777777" w:rsidR="004B11CD" w:rsidRPr="00AA4AE1" w:rsidRDefault="004B11CD" w:rsidP="004B11CD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0B315C81" w14:textId="77777777" w:rsidR="004B11CD" w:rsidRPr="00AA4AE1" w:rsidRDefault="004B11CD" w:rsidP="004B11CD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7FB677EF" w14:textId="77777777" w:rsidR="004B11CD" w:rsidRPr="00AA4AE1" w:rsidRDefault="004B11CD" w:rsidP="004B11CD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1623F913" w14:textId="77777777" w:rsidR="004B11CD" w:rsidRPr="00AA4AE1" w:rsidRDefault="004B11CD" w:rsidP="004B11CD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7D16FB15" w14:textId="77777777" w:rsidR="004B11CD" w:rsidRPr="00AA4AE1" w:rsidRDefault="004B11CD" w:rsidP="004B11CD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75AB42C5" w14:textId="77777777" w:rsidR="004B11CD" w:rsidRPr="00AA4AE1" w:rsidRDefault="004B11CD" w:rsidP="004B11CD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462D805E" w14:textId="77777777" w:rsidR="004B11CD" w:rsidRPr="00AA4AE1" w:rsidRDefault="004B11CD" w:rsidP="004B11CD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5AA27947" w14:textId="77777777" w:rsidR="004B11CD" w:rsidRPr="00AA4AE1" w:rsidRDefault="004B11CD" w:rsidP="004B11CD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26137E8C" w14:textId="77777777" w:rsidR="004B11CD" w:rsidRPr="00AA4AE1" w:rsidRDefault="004B11CD" w:rsidP="004B11CD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54EA8DF6" w14:textId="77777777" w:rsidR="004B11CD" w:rsidRPr="00AA4AE1" w:rsidRDefault="004B11CD" w:rsidP="004B11CD">
      <w:pPr>
        <w:rPr>
          <w:rFonts w:ascii="Times New Roman" w:hAnsi="Times New Roman" w:cs="Times New Roman"/>
          <w:sz w:val="28"/>
          <w:szCs w:val="28"/>
        </w:rPr>
      </w:pPr>
    </w:p>
    <w:p w14:paraId="252850DA" w14:textId="517FC3A3" w:rsidR="00FA2194" w:rsidRDefault="00FA2194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2D811763" w14:textId="4C6AFC44" w:rsidR="004B11CD" w:rsidRDefault="004B11CD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3F5CAB99" w14:textId="612FDFD3" w:rsidR="004B11CD" w:rsidRDefault="004B11CD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04AA9A4A" w14:textId="1FEDCD4B" w:rsidR="004B11CD" w:rsidRDefault="004B11CD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00E989DF" w14:textId="1A5AD867" w:rsidR="004B11CD" w:rsidRDefault="004B11CD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2A2C973A" w14:textId="0BB246B5" w:rsidR="004B11CD" w:rsidRDefault="004B11CD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514F332E" w14:textId="666B4E5A" w:rsidR="004B11CD" w:rsidRDefault="004B11CD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p w14:paraId="27EFA384" w14:textId="3FE1F3F6" w:rsidR="004B11CD" w:rsidRPr="00AA4AE1" w:rsidRDefault="004B11CD" w:rsidP="004B11CD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</w:p>
    <w:p w14:paraId="2F60C9CF" w14:textId="77777777" w:rsidR="004B11CD" w:rsidRPr="00AA4AE1" w:rsidRDefault="004B11CD" w:rsidP="004B11CD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</w:p>
    <w:p w14:paraId="2F2ACF49" w14:textId="77777777" w:rsidR="004B11CD" w:rsidRPr="00AA4AE1" w:rsidRDefault="004B11CD" w:rsidP="004B11CD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</w:p>
    <w:p w14:paraId="185EE921" w14:textId="5A5908C5" w:rsidR="004B11CD" w:rsidRPr="00AA4AE1" w:rsidRDefault="004B11CD" w:rsidP="004B11CD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pict w14:anchorId="34ED4BAC">
          <v:rect id="_x0000_s2081" style="position:absolute;left:0;text-align:left;margin-left:-50.75pt;margin-top:23.6pt;width:512.95pt;height:57pt;z-index:8" strokecolor="white">
            <v:textbox>
              <w:txbxContent>
                <w:p w14:paraId="637CD3C5" w14:textId="77777777" w:rsidR="004B11CD" w:rsidRPr="007048B7" w:rsidRDefault="004B11CD" w:rsidP="004B11CD">
                  <w:pPr>
                    <w:rPr>
                      <w:rFonts w:cs="Times New Roman"/>
                      <w:b/>
                      <w:bCs/>
                      <w:sz w:val="28"/>
                      <w:szCs w:val="28"/>
                    </w:rPr>
                  </w:pPr>
                  <w:r w:rsidRPr="007048B7">
                    <w:rPr>
                      <w:rFonts w:cs="Times New Roman"/>
                      <w:b/>
                      <w:bCs/>
                      <w:sz w:val="28"/>
                      <w:szCs w:val="28"/>
                    </w:rPr>
                    <w:t>Polycystic Ovarian S</w:t>
                  </w:r>
                  <w:r>
                    <w:rPr>
                      <w:rFonts w:cs="Times New Roman"/>
                      <w:b/>
                      <w:bCs/>
                      <w:sz w:val="28"/>
                      <w:szCs w:val="28"/>
                    </w:rPr>
                    <w:t xml:space="preserve">yndrome </w:t>
                  </w:r>
                  <w:r w:rsidRPr="007048B7">
                    <w:rPr>
                      <w:rFonts w:cs="Times New Roman"/>
                      <w:b/>
                      <w:bCs/>
                      <w:sz w:val="28"/>
                      <w:szCs w:val="28"/>
                    </w:rPr>
                    <w:t>Questionnaire:</w:t>
                  </w:r>
                </w:p>
                <w:p w14:paraId="46D505BB" w14:textId="77777777" w:rsidR="004B11CD" w:rsidRPr="007048B7" w:rsidRDefault="004B11CD" w:rsidP="004B11CD">
                  <w:pPr>
                    <w:rPr>
                      <w:rFonts w:cs="Times New Roman"/>
                      <w:b/>
                      <w:bCs/>
                      <w:sz w:val="28"/>
                      <w:szCs w:val="28"/>
                    </w:rPr>
                  </w:pPr>
                  <w:r w:rsidRPr="007048B7">
                    <w:rPr>
                      <w:rFonts w:cs="Times New Roman"/>
                      <w:b/>
                      <w:bCs/>
                      <w:sz w:val="28"/>
                      <w:szCs w:val="28"/>
                    </w:rPr>
                    <w:t xml:space="preserve">Interviewer- Format </w:t>
                  </w:r>
                </w:p>
                <w:p w14:paraId="7549B69D" w14:textId="77777777" w:rsidR="004B11CD" w:rsidRDefault="004B11CD" w:rsidP="004B11CD"/>
              </w:txbxContent>
            </v:textbox>
          </v:rect>
        </w:pict>
      </w:r>
    </w:p>
    <w:p w14:paraId="0C226704" w14:textId="77777777" w:rsidR="004B11CD" w:rsidRPr="00AA4AE1" w:rsidRDefault="004B11CD" w:rsidP="004B11CD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</w:p>
    <w:p w14:paraId="1ED6B7A2" w14:textId="77777777" w:rsidR="004B11CD" w:rsidRPr="00AA4AE1" w:rsidRDefault="004B11CD" w:rsidP="004B11CD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</w:p>
    <w:p w14:paraId="2E4F77A7" w14:textId="77777777" w:rsidR="004B11CD" w:rsidRPr="00AA4AE1" w:rsidRDefault="004B11CD" w:rsidP="004B11CD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</w:p>
    <w:p w14:paraId="39AE052E" w14:textId="77777777" w:rsidR="004B11CD" w:rsidRPr="00AA4AE1" w:rsidRDefault="004B11CD" w:rsidP="004B11CD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</w:p>
    <w:p w14:paraId="64098270" w14:textId="49E8C737" w:rsidR="004B11CD" w:rsidRPr="00AA4AE1" w:rsidRDefault="004C72D6" w:rsidP="004B11CD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pict w14:anchorId="0E7CC421">
          <v:shape id="_x0000_s2080" type="#_x0000_t75" style="position:absolute;left:0;text-align:left;margin-left:50.7pt;margin-top:167.55pt;width:506.1pt;height:406.4pt;z-index:-2;mso-position-horizontal-relative:page;mso-position-vertical-relative:page" o:allowincell="f">
            <v:imagedata r:id="rId9" o:title="" croptop="10529f" cropbottom="17057f" cropleft="2919f"/>
            <w10:wrap anchorx="page" anchory="page"/>
          </v:shape>
        </w:pict>
      </w:r>
    </w:p>
    <w:p w14:paraId="5BDDDC86" w14:textId="77777777" w:rsidR="004B11CD" w:rsidRPr="00AA4AE1" w:rsidRDefault="004B11CD" w:rsidP="004B11CD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</w:p>
    <w:p w14:paraId="6961F8B6" w14:textId="39068353" w:rsidR="004B11CD" w:rsidRPr="00AA4AE1" w:rsidRDefault="004B11CD" w:rsidP="004B11CD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</w:p>
    <w:p w14:paraId="6E8F5DDE" w14:textId="77777777" w:rsidR="004B11CD" w:rsidRPr="00AA4AE1" w:rsidRDefault="004B11CD" w:rsidP="004B11CD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</w:p>
    <w:p w14:paraId="0D11023E" w14:textId="77777777" w:rsidR="004B11CD" w:rsidRPr="00AA4AE1" w:rsidRDefault="004B11CD" w:rsidP="004B11CD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</w:p>
    <w:p w14:paraId="608FA9E9" w14:textId="77777777" w:rsidR="004B11CD" w:rsidRPr="00AA4AE1" w:rsidRDefault="004B11CD" w:rsidP="004B11CD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</w:p>
    <w:p w14:paraId="027641FD" w14:textId="77777777" w:rsidR="004B11CD" w:rsidRPr="00AA4AE1" w:rsidRDefault="004B11CD" w:rsidP="004B11CD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</w:p>
    <w:p w14:paraId="0DCE416F" w14:textId="77777777" w:rsidR="004B11CD" w:rsidRPr="00AA4AE1" w:rsidRDefault="004B11CD" w:rsidP="004B11CD">
      <w:pPr>
        <w:widowControl w:val="0"/>
        <w:tabs>
          <w:tab w:val="left" w:pos="8813"/>
        </w:tabs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</w:p>
    <w:p w14:paraId="3CB0ED7C" w14:textId="77777777" w:rsidR="004B11CD" w:rsidRPr="00AA4AE1" w:rsidRDefault="004B11CD" w:rsidP="004B11CD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</w:p>
    <w:p w14:paraId="6A937454" w14:textId="77777777" w:rsidR="004B11CD" w:rsidRPr="00AA4AE1" w:rsidRDefault="004B11CD" w:rsidP="004B11CD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</w:p>
    <w:p w14:paraId="35E2A2E4" w14:textId="77777777" w:rsidR="004B11CD" w:rsidRPr="00AA4AE1" w:rsidRDefault="004B11CD" w:rsidP="004B11CD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</w:p>
    <w:p w14:paraId="528FDFA4" w14:textId="77777777" w:rsidR="004B11CD" w:rsidRPr="00AA4AE1" w:rsidRDefault="004B11CD" w:rsidP="004B11CD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</w:p>
    <w:p w14:paraId="7483761C" w14:textId="77777777" w:rsidR="004B11CD" w:rsidRPr="00AA4AE1" w:rsidRDefault="004B11CD" w:rsidP="004B11CD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</w:p>
    <w:p w14:paraId="725700B6" w14:textId="77777777" w:rsidR="004B11CD" w:rsidRPr="00AA4AE1" w:rsidRDefault="004B11CD" w:rsidP="004B11CD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</w:p>
    <w:p w14:paraId="0EC33FBB" w14:textId="77777777" w:rsidR="004B11CD" w:rsidRPr="00AA4AE1" w:rsidRDefault="004B11CD" w:rsidP="004B11CD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</w:p>
    <w:p w14:paraId="737094EA" w14:textId="77777777" w:rsidR="004B11CD" w:rsidRPr="00AA4AE1" w:rsidRDefault="004B11CD" w:rsidP="004B11CD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</w:p>
    <w:p w14:paraId="410DC6C0" w14:textId="77777777" w:rsidR="004B11CD" w:rsidRPr="00AA4AE1" w:rsidRDefault="004B11CD" w:rsidP="004B11CD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</w:p>
    <w:p w14:paraId="488E8366" w14:textId="77777777" w:rsidR="004B11CD" w:rsidRPr="00AA4AE1" w:rsidRDefault="004B11CD" w:rsidP="004B11CD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</w:p>
    <w:p w14:paraId="1E53BD1E" w14:textId="77777777" w:rsidR="004B11CD" w:rsidRPr="00AA4AE1" w:rsidRDefault="004B11CD" w:rsidP="004B11CD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</w:p>
    <w:p w14:paraId="0D8AF24E" w14:textId="77777777" w:rsidR="004B11CD" w:rsidRPr="00AA4AE1" w:rsidRDefault="004B11CD" w:rsidP="004B11CD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</w:p>
    <w:p w14:paraId="267E5BFA" w14:textId="77777777" w:rsidR="004B11CD" w:rsidRPr="00AA4AE1" w:rsidRDefault="004B11CD" w:rsidP="004B11CD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</w:p>
    <w:p w14:paraId="589B3DCA" w14:textId="77777777" w:rsidR="004B11CD" w:rsidRPr="00AA4AE1" w:rsidRDefault="004B11CD" w:rsidP="004B11CD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</w:p>
    <w:p w14:paraId="569E6285" w14:textId="77777777" w:rsidR="004B11CD" w:rsidRPr="00AA4AE1" w:rsidRDefault="004B11CD" w:rsidP="004B11CD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</w:p>
    <w:p w14:paraId="153676FD" w14:textId="77777777" w:rsidR="004B11CD" w:rsidRPr="00AA4AE1" w:rsidRDefault="004B11CD" w:rsidP="004B11CD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</w:p>
    <w:p w14:paraId="657F8640" w14:textId="77777777" w:rsidR="004B11CD" w:rsidRPr="00AA4AE1" w:rsidRDefault="004B11CD" w:rsidP="004B11CD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</w:p>
    <w:p w14:paraId="684E23E2" w14:textId="77777777" w:rsidR="004B11CD" w:rsidRPr="00AA4AE1" w:rsidRDefault="004B11CD" w:rsidP="004B11CD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</w:p>
    <w:p w14:paraId="18C37EC1" w14:textId="77777777" w:rsidR="004B11CD" w:rsidRPr="00AA4AE1" w:rsidRDefault="004B11CD" w:rsidP="004B11CD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</w:p>
    <w:p w14:paraId="1EE269F0" w14:textId="77777777" w:rsidR="004B11CD" w:rsidRPr="00AA4AE1" w:rsidRDefault="004B11CD" w:rsidP="004B11CD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</w:p>
    <w:p w14:paraId="6F06DC06" w14:textId="77777777" w:rsidR="004B11CD" w:rsidRPr="00AA4AE1" w:rsidRDefault="004B11CD" w:rsidP="004B11CD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</w:p>
    <w:p w14:paraId="7533C917" w14:textId="77777777" w:rsidR="004B11CD" w:rsidRPr="00AA4AE1" w:rsidRDefault="004B11CD" w:rsidP="004B11CD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</w:p>
    <w:p w14:paraId="5EB65B62" w14:textId="77777777" w:rsidR="004B11CD" w:rsidRPr="00AA4AE1" w:rsidRDefault="004B11CD" w:rsidP="004B11CD">
      <w:pPr>
        <w:widowControl w:val="0"/>
        <w:autoSpaceDE w:val="0"/>
        <w:autoSpaceDN w:val="0"/>
        <w:adjustRightInd w:val="0"/>
        <w:spacing w:after="0" w:line="240" w:lineRule="exact"/>
        <w:ind w:right="32" w:firstLine="175"/>
        <w:rPr>
          <w:rFonts w:ascii="Times New Roman" w:hAnsi="Times New Roman" w:cs="Times New Roman"/>
          <w:sz w:val="28"/>
          <w:szCs w:val="28"/>
        </w:rPr>
      </w:pPr>
    </w:p>
    <w:p w14:paraId="14DCAB53" w14:textId="77777777" w:rsidR="004B11CD" w:rsidRPr="00AA4AE1" w:rsidRDefault="004B11CD" w:rsidP="004B11CD">
      <w:pPr>
        <w:widowControl w:val="0"/>
        <w:autoSpaceDE w:val="0"/>
        <w:autoSpaceDN w:val="0"/>
        <w:adjustRightInd w:val="0"/>
        <w:spacing w:after="0" w:line="100" w:lineRule="exact"/>
        <w:ind w:left="1125" w:right="1030"/>
        <w:rPr>
          <w:rFonts w:ascii="Times New Roman" w:hAnsi="Times New Roman" w:cs="Times New Roman"/>
          <w:sz w:val="28"/>
          <w:szCs w:val="28"/>
        </w:rPr>
      </w:pPr>
    </w:p>
    <w:p w14:paraId="70A55821" w14:textId="77777777" w:rsidR="004B11CD" w:rsidRPr="00AA4AE1" w:rsidRDefault="004B11CD" w:rsidP="004B11CD">
      <w:pPr>
        <w:rPr>
          <w:rFonts w:ascii="Times New Roman" w:hAnsi="Times New Roman" w:cs="Times New Roman"/>
          <w:sz w:val="28"/>
          <w:szCs w:val="28"/>
        </w:rPr>
      </w:pPr>
    </w:p>
    <w:p w14:paraId="1232E70C" w14:textId="77777777" w:rsidR="004B11CD" w:rsidRPr="00AA4AE1" w:rsidRDefault="004B11CD" w:rsidP="004B11CD">
      <w:pPr>
        <w:rPr>
          <w:rFonts w:ascii="Times New Roman" w:hAnsi="Times New Roman" w:cs="Times New Roman"/>
          <w:sz w:val="28"/>
          <w:szCs w:val="28"/>
        </w:rPr>
      </w:pPr>
    </w:p>
    <w:p w14:paraId="45D670FB" w14:textId="77777777" w:rsidR="004B11CD" w:rsidRPr="00AA4AE1" w:rsidRDefault="004B11CD" w:rsidP="004B11CD">
      <w:pPr>
        <w:rPr>
          <w:rFonts w:ascii="Times New Roman" w:hAnsi="Times New Roman" w:cs="Times New Roman"/>
          <w:sz w:val="28"/>
          <w:szCs w:val="28"/>
        </w:rPr>
      </w:pPr>
    </w:p>
    <w:p w14:paraId="3DA9C4BD" w14:textId="77777777" w:rsidR="004B11CD" w:rsidRPr="00AA4AE1" w:rsidRDefault="004B11CD">
      <w:pPr>
        <w:widowControl w:val="0"/>
        <w:tabs>
          <w:tab w:val="left" w:pos="8901"/>
        </w:tabs>
        <w:autoSpaceDE w:val="0"/>
        <w:autoSpaceDN w:val="0"/>
        <w:adjustRightInd w:val="0"/>
        <w:spacing w:after="0" w:line="240" w:lineRule="exact"/>
        <w:ind w:left="306" w:right="35"/>
        <w:rPr>
          <w:rFonts w:ascii="Times New Roman" w:hAnsi="Times New Roman" w:cs="Times New Roman"/>
          <w:sz w:val="28"/>
          <w:szCs w:val="28"/>
        </w:rPr>
      </w:pPr>
    </w:p>
    <w:sectPr w:rsidR="004B11CD" w:rsidRPr="00AA4AE1">
      <w:pgSz w:w="12460" w:h="15740"/>
      <w:pgMar w:top="920" w:right="980" w:bottom="0" w:left="212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D08BED" w14:textId="77777777" w:rsidR="006E7E1B" w:rsidRDefault="006E7E1B" w:rsidP="00C90B5F">
      <w:pPr>
        <w:spacing w:after="0" w:line="240" w:lineRule="auto"/>
      </w:pPr>
      <w:r>
        <w:separator/>
      </w:r>
    </w:p>
  </w:endnote>
  <w:endnote w:type="continuationSeparator" w:id="0">
    <w:p w14:paraId="4B0A78A0" w14:textId="77777777" w:rsidR="006E7E1B" w:rsidRDefault="006E7E1B" w:rsidP="00C90B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A95FD8" w14:textId="77777777" w:rsidR="006E7E1B" w:rsidRDefault="006E7E1B" w:rsidP="00C90B5F">
      <w:pPr>
        <w:spacing w:after="0" w:line="240" w:lineRule="auto"/>
      </w:pPr>
      <w:r>
        <w:separator/>
      </w:r>
    </w:p>
  </w:footnote>
  <w:footnote w:type="continuationSeparator" w:id="0">
    <w:p w14:paraId="530EA1B7" w14:textId="77777777" w:rsidR="006E7E1B" w:rsidRDefault="006E7E1B" w:rsidP="00C90B5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oNotTrackMoves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82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1NzU3NrAwNTO2NLNU0lEKTi0uzszPAykwqgUAvcq9bywAAAA="/>
  </w:docVars>
  <w:rsids>
    <w:rsidRoot w:val="00B76071"/>
    <w:rsid w:val="00035FCE"/>
    <w:rsid w:val="000C105A"/>
    <w:rsid w:val="000D0672"/>
    <w:rsid w:val="00140D66"/>
    <w:rsid w:val="001B5482"/>
    <w:rsid w:val="001B639B"/>
    <w:rsid w:val="00245362"/>
    <w:rsid w:val="00314296"/>
    <w:rsid w:val="0038161E"/>
    <w:rsid w:val="00386ED7"/>
    <w:rsid w:val="003D76DF"/>
    <w:rsid w:val="00473E5F"/>
    <w:rsid w:val="00493006"/>
    <w:rsid w:val="004B11CD"/>
    <w:rsid w:val="004C5AEF"/>
    <w:rsid w:val="004C72D6"/>
    <w:rsid w:val="005433A6"/>
    <w:rsid w:val="005447EF"/>
    <w:rsid w:val="00555409"/>
    <w:rsid w:val="005808AC"/>
    <w:rsid w:val="005841C3"/>
    <w:rsid w:val="005A2CD7"/>
    <w:rsid w:val="0060032D"/>
    <w:rsid w:val="00613ADF"/>
    <w:rsid w:val="00683276"/>
    <w:rsid w:val="006B50F7"/>
    <w:rsid w:val="006E7E1B"/>
    <w:rsid w:val="007048B7"/>
    <w:rsid w:val="007C1517"/>
    <w:rsid w:val="00812624"/>
    <w:rsid w:val="00815A80"/>
    <w:rsid w:val="00825BF7"/>
    <w:rsid w:val="00925CF0"/>
    <w:rsid w:val="00937BAA"/>
    <w:rsid w:val="009E5639"/>
    <w:rsid w:val="009F30BC"/>
    <w:rsid w:val="00A50C4E"/>
    <w:rsid w:val="00AA4AE1"/>
    <w:rsid w:val="00AB7941"/>
    <w:rsid w:val="00B57BA4"/>
    <w:rsid w:val="00B76071"/>
    <w:rsid w:val="00BF162A"/>
    <w:rsid w:val="00C10220"/>
    <w:rsid w:val="00C1326A"/>
    <w:rsid w:val="00C426DD"/>
    <w:rsid w:val="00C65041"/>
    <w:rsid w:val="00C90B5F"/>
    <w:rsid w:val="00DB33E2"/>
    <w:rsid w:val="00DC104E"/>
    <w:rsid w:val="00DC54A1"/>
    <w:rsid w:val="00E072A7"/>
    <w:rsid w:val="00EF5871"/>
    <w:rsid w:val="00F45137"/>
    <w:rsid w:val="00FA2194"/>
    <w:rsid w:val="00FE04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82"/>
    <o:shapelayout v:ext="edit">
      <o:idmap v:ext="edit" data="2"/>
    </o:shapelayout>
  </w:shapeDefaults>
  <w:decimalSymbol w:val="."/>
  <w:listSeparator w:val=","/>
  <w14:docId w14:val="10D410BB"/>
  <w14:defaultImageDpi w14:val="0"/>
  <w15:docId w15:val="{A242BACE-1D27-4949-8C31-7858DD884F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48B7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426D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426D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90B5F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C90B5F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90B5F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90B5F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4</Pages>
  <Words>64</Words>
  <Characters>36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Mahitap Mohamed Yosry Ibrahem said</cp:lastModifiedBy>
  <cp:revision>39</cp:revision>
  <cp:lastPrinted>2016-05-04T19:00:00Z</cp:lastPrinted>
  <dcterms:created xsi:type="dcterms:W3CDTF">2016-04-01T09:23:00Z</dcterms:created>
  <dcterms:modified xsi:type="dcterms:W3CDTF">2022-01-13T20:17:00Z</dcterms:modified>
</cp:coreProperties>
</file>